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9"/>
        <w:gridCol w:w="3009"/>
        <w:gridCol w:w="1651"/>
        <w:gridCol w:w="1842"/>
        <w:gridCol w:w="95"/>
        <w:gridCol w:w="1748"/>
        <w:gridCol w:w="1838"/>
      </w:tblGrid>
      <w:tr w:rsidR="00CF2A81" w:rsidRPr="00E910F2" w14:paraId="4585E4EF" w14:textId="77777777" w:rsidTr="00EE3D99">
        <w:trPr>
          <w:trHeight w:val="990"/>
        </w:trPr>
        <w:tc>
          <w:tcPr>
            <w:tcW w:w="5000" w:type="pct"/>
            <w:gridSpan w:val="7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6E0D" w:rsidRPr="00CD6E0D" w14:paraId="6842AF7B" w14:textId="77777777" w:rsidTr="00EE3D9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0159D5C" w14:textId="63B7DAB7" w:rsidR="00D7669C" w:rsidRPr="00CD6E0D" w:rsidRDefault="00CD6E0D" w:rsidP="00D7669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CD6E0D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BİLİMSEL DEĞERLENDİRME SINAV TUTANAĞI</w:t>
            </w:r>
          </w:p>
        </w:tc>
      </w:tr>
      <w:tr w:rsidR="00EE3D99" w:rsidRPr="00CD6E0D" w14:paraId="3E1A9EFD" w14:textId="77777777" w:rsidTr="00EE3D9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162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44120" w14:textId="7C372095" w:rsidR="00EE3D99" w:rsidRPr="00CD6E0D" w:rsidRDefault="00EE3D99" w:rsidP="00D7669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ra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31D13" w14:textId="21DA4F2D" w:rsidR="00EE3D99" w:rsidRPr="00CD6E0D" w:rsidRDefault="00585DEC" w:rsidP="00D7669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ayın</w:t>
            </w:r>
            <w:r w:rsidR="00EE3D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ı Soyadı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1955CEA" w14:textId="77777777" w:rsidR="00EE3D99" w:rsidRPr="00CD6E0D" w:rsidRDefault="00EE3D99" w:rsidP="00EE3D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zılı Sınav Puanı</w:t>
            </w:r>
          </w:p>
        </w:tc>
        <w:tc>
          <w:tcPr>
            <w:tcW w:w="856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BEF7F0A" w14:textId="6DE97E0B" w:rsidR="00EE3D99" w:rsidRPr="00CD6E0D" w:rsidRDefault="00EE3D99" w:rsidP="00EE3D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özlü Sınav Puanı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340200F" w14:textId="699C31FD" w:rsidR="00EE3D99" w:rsidRPr="00CD6E0D" w:rsidRDefault="00EE3D99" w:rsidP="00EE3D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ilimsel Değerlendirme Sınav </w:t>
            </w:r>
            <w:r w:rsidR="00661F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u</w:t>
            </w:r>
          </w:p>
        </w:tc>
      </w:tr>
      <w:tr w:rsidR="00C420FF" w:rsidRPr="00CD6E0D" w14:paraId="481106A8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34E84" w14:textId="161BFA1A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7FAF0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A70C0F" w14:textId="333E0A24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867E34" w14:textId="7B8098B3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BB50A1" w14:textId="22EA2F42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3D07682F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58ED7" w14:textId="4A566F1E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5B7E7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A4D646" w14:textId="6E17E02A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BCF7E5" w14:textId="0F6F04F0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393086" w14:textId="37DE8935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611C5032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44E11" w14:textId="70F1AA29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3DE7C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D068BC" w14:textId="24FFAA57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4EC2C0" w14:textId="311D330C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34B54E" w14:textId="6F429662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4C8C82E1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D4CC6" w14:textId="0219E60D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7225E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57CC10" w14:textId="7F36817A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C635F" w14:textId="483C0E41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3D665C" w14:textId="68902F86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3AE52729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764BE" w14:textId="369B3DA4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09D92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5567D9" w14:textId="69121629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7DAED9" w14:textId="42FBA49C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85D910" w14:textId="7E7C26AE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457A39FD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DF37E" w14:textId="7C9889E7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2CBD7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74A38B" w14:textId="75E91203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B2D766" w14:textId="4AE6DC13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1C1C66" w14:textId="7BE4DCD7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5639282E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93C46" w14:textId="02EF6526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A115C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D001C1" w14:textId="0964E53E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E03982" w14:textId="159591DB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0F7CF1" w14:textId="15F91939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1CC7E273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AA292" w14:textId="35080A98" w:rsidR="00C420FF" w:rsidRPr="00CD6E0D" w:rsidRDefault="00C420FF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BACA1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D259B1" w14:textId="7EBB4194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C7A4F4" w14:textId="260946F1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C745A6" w14:textId="10494F97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665DBD" w:rsidRPr="00CD6E0D" w14:paraId="606B5D31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381F6" w14:textId="77777777" w:rsidR="00665DBD" w:rsidRPr="00CD6E0D" w:rsidRDefault="00665DBD" w:rsidP="00D87D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D5F75" w14:textId="77777777" w:rsidR="00665DBD" w:rsidRPr="00AF6146" w:rsidRDefault="00665DBD" w:rsidP="00D87D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63E1F8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E0D876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DCF9E3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665DBD" w:rsidRPr="00CD6E0D" w14:paraId="30369F41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317F1" w14:textId="77777777" w:rsidR="00665DBD" w:rsidRPr="00CD6E0D" w:rsidRDefault="00665DBD" w:rsidP="00D87D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A24AF" w14:textId="77777777" w:rsidR="00665DBD" w:rsidRPr="00AF6146" w:rsidRDefault="00665DBD" w:rsidP="00D87D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FE26E4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26C016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A3DBDE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665DBD" w:rsidRPr="00CD6E0D" w14:paraId="32A9EC1B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83EA8" w14:textId="4691C01E" w:rsidR="00665DBD" w:rsidRPr="00CD6E0D" w:rsidRDefault="00665DBD" w:rsidP="00D87D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875CC" w14:textId="77777777" w:rsidR="00665DBD" w:rsidRPr="00AF6146" w:rsidRDefault="00665DBD" w:rsidP="00D87D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2BC084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8564A4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72B582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665DBD" w:rsidRPr="00CD6E0D" w14:paraId="15D08949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3A445" w14:textId="448B154B" w:rsidR="00665DBD" w:rsidRPr="00CD6E0D" w:rsidRDefault="00665DBD" w:rsidP="00D87D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1CA73" w14:textId="77777777" w:rsidR="00665DBD" w:rsidRPr="00AF6146" w:rsidRDefault="00665DBD" w:rsidP="00D87D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D08061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DA0AF0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E28337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C420FF" w:rsidRPr="00CD6E0D" w14:paraId="30D301EC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92EF2" w14:textId="40FE2DC8" w:rsidR="00C420FF" w:rsidRPr="00CD6E0D" w:rsidRDefault="00665DBD" w:rsidP="00C420F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AB4CE" w14:textId="77777777" w:rsidR="00C420FF" w:rsidRPr="00AF6146" w:rsidRDefault="00C420FF" w:rsidP="00C420F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0E1BA7" w14:textId="70CFC499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47C59D" w14:textId="4CF350DC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4713E5" w14:textId="677F09F4" w:rsidR="00C420FF" w:rsidRPr="00AF6146" w:rsidRDefault="00C420FF" w:rsidP="00C42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665DBD" w:rsidRPr="00CD6E0D" w14:paraId="0428F5FC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729C1" w14:textId="7445870A" w:rsidR="00665DBD" w:rsidRPr="00CD6E0D" w:rsidRDefault="00665DBD" w:rsidP="00D87D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98C4F" w14:textId="77777777" w:rsidR="00665DBD" w:rsidRPr="00AF6146" w:rsidRDefault="00665DBD" w:rsidP="00D87D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787934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CEBD2C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3C0F6E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665DBD" w:rsidRPr="00CD6E0D" w14:paraId="60235737" w14:textId="77777777" w:rsidTr="00665DB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67"/>
          <w:jc w:val="center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18450" w14:textId="6C903C74" w:rsidR="00665DBD" w:rsidRPr="00CD6E0D" w:rsidRDefault="00665DBD" w:rsidP="00D87D6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16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DBAA4" w14:textId="77777777" w:rsidR="00665DBD" w:rsidRPr="00AF6146" w:rsidRDefault="00665DBD" w:rsidP="00D87D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E0DA8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6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FEA4F9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266F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  <w:tc>
          <w:tcPr>
            <w:tcW w:w="8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0BAE1C" w14:textId="77777777" w:rsidR="00665DBD" w:rsidRPr="00AF6146" w:rsidRDefault="00665DBD" w:rsidP="00D87D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F6146">
              <w:rPr>
                <w:rFonts w:ascii="Times New Roman" w:hAnsi="Times New Roman" w:cs="Times New Roman"/>
                <w:sz w:val="20"/>
                <w:szCs w:val="20"/>
              </w:rPr>
              <w:t>…/100</w:t>
            </w:r>
          </w:p>
        </w:tc>
      </w:tr>
      <w:tr w:rsidR="00EE3D99" w:rsidRPr="00DE1D32" w14:paraId="47FBD539" w14:textId="77777777" w:rsidTr="00DD1FE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920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B1F4E1" w14:textId="77777777" w:rsidR="00EE3D99" w:rsidRPr="00DE1D32" w:rsidRDefault="00EE3D99" w:rsidP="00C119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55709872"/>
            <w:r w:rsidRPr="00DE1D32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480C53D9" w14:textId="77777777" w:rsidR="00EE3D99" w:rsidRPr="00DE1D32" w:rsidRDefault="00EE3D99" w:rsidP="00C119E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16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F98C31" w14:textId="77777777" w:rsidR="00EE3D99" w:rsidRPr="00DE1D32" w:rsidRDefault="00EE3D99" w:rsidP="00C119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4F83FDE7" w14:textId="77777777" w:rsidR="00EE3D99" w:rsidRPr="00DE1D32" w:rsidRDefault="00EE3D99" w:rsidP="00C119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07969" w14:textId="77777777" w:rsidR="00EE3D99" w:rsidRPr="00DE1D32" w:rsidRDefault="00EE3D99" w:rsidP="00C119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2E2E799A" w14:textId="77777777" w:rsidR="00EE3D99" w:rsidRPr="00DE1D32" w:rsidRDefault="00EE3D99" w:rsidP="00C119E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</w:tr>
      <w:bookmarkEnd w:id="0"/>
      <w:tr w:rsidR="00EE3D99" w:rsidRPr="00DE1D32" w14:paraId="1612C716" w14:textId="77777777" w:rsidTr="00AF614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50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B45B7" w14:textId="77777777" w:rsidR="00EE3D99" w:rsidRPr="00803572" w:rsidRDefault="00EE3D99" w:rsidP="00EE3D99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803572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76B9BF91" w14:textId="64D5E620" w:rsidR="00EE3D99" w:rsidRPr="00EE3D99" w:rsidRDefault="00EE3D99" w:rsidP="00EE3D99">
            <w:pPr>
              <w:pStyle w:val="ListeParagraf"/>
              <w:numPr>
                <w:ilvl w:val="0"/>
                <w:numId w:val="7"/>
              </w:numPr>
              <w:tabs>
                <w:tab w:val="left" w:pos="225"/>
              </w:tabs>
              <w:ind w:left="0" w:firstLine="1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EE3D99">
              <w:rPr>
                <w:rFonts w:ascii="Times New Roman" w:hAnsi="Times New Roman" w:cs="Times New Roman"/>
                <w:sz w:val="16"/>
                <w:szCs w:val="16"/>
              </w:rPr>
              <w:t xml:space="preserve">Bilimsel değerlendirme sınavı hem yazılı hem de sözlü sınavdan oluşuyorsa, Bilimsel Değerlendirme sınav puanı yazılı ve sözlü sınav puanlarının toplanıp ikiye bölünmesi ile belirlenir. Bilimsel Değerlendirme Sınav </w:t>
            </w:r>
            <w:r w:rsidR="00661FE3">
              <w:rPr>
                <w:rFonts w:ascii="Times New Roman" w:hAnsi="Times New Roman" w:cs="Times New Roman"/>
                <w:sz w:val="16"/>
                <w:szCs w:val="16"/>
              </w:rPr>
              <w:t>notu</w:t>
            </w:r>
            <w:r w:rsidRPr="00EE3D99">
              <w:rPr>
                <w:rFonts w:ascii="Times New Roman" w:hAnsi="Times New Roman" w:cs="Times New Roman"/>
                <w:sz w:val="16"/>
                <w:szCs w:val="16"/>
              </w:rPr>
              <w:t xml:space="preserve"> 60’ın altında olan aday başarısız sayılır.</w:t>
            </w:r>
          </w:p>
          <w:p w14:paraId="7F108300" w14:textId="77777777" w:rsidR="002D4CE9" w:rsidRDefault="00142FEF" w:rsidP="00142FEF">
            <w:pPr>
              <w:pStyle w:val="ListeParagraf"/>
              <w:numPr>
                <w:ilvl w:val="0"/>
                <w:numId w:val="7"/>
              </w:numPr>
              <w:tabs>
                <w:tab w:val="left" w:pos="225"/>
              </w:tabs>
              <w:ind w:left="0" w:firstLine="1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EE3D99">
              <w:rPr>
                <w:rFonts w:ascii="Times New Roman" w:hAnsi="Times New Roman" w:cs="Times New Roman"/>
                <w:sz w:val="16"/>
                <w:szCs w:val="16"/>
              </w:rPr>
              <w:t>ınav evraklar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nın tamamı</w:t>
            </w:r>
            <w:r w:rsidRPr="00EE3D99">
              <w:rPr>
                <w:rFonts w:ascii="Times New Roman" w:hAnsi="Times New Roman" w:cs="Times New Roman"/>
                <w:sz w:val="16"/>
                <w:szCs w:val="16"/>
              </w:rPr>
              <w:t xml:space="preserve"> jüri tarafından paraflanmalıdır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90B0BA1" w14:textId="221F472F" w:rsidR="002D4CE9" w:rsidRDefault="00EE3D99" w:rsidP="00142FEF">
            <w:pPr>
              <w:pStyle w:val="ListeParagraf"/>
              <w:numPr>
                <w:ilvl w:val="0"/>
                <w:numId w:val="7"/>
              </w:numPr>
              <w:tabs>
                <w:tab w:val="left" w:pos="225"/>
              </w:tabs>
              <w:ind w:left="0" w:firstLine="1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EE3D99">
              <w:rPr>
                <w:rFonts w:ascii="Times New Roman" w:hAnsi="Times New Roman" w:cs="Times New Roman"/>
                <w:sz w:val="16"/>
                <w:szCs w:val="16"/>
              </w:rPr>
              <w:t>Yazılı sınav evrakları</w:t>
            </w:r>
            <w:r w:rsidR="00142FEF">
              <w:rPr>
                <w:rFonts w:ascii="Times New Roman" w:hAnsi="Times New Roman" w:cs="Times New Roman"/>
                <w:sz w:val="16"/>
                <w:szCs w:val="16"/>
              </w:rPr>
              <w:t>nın tamamı</w:t>
            </w:r>
            <w:r w:rsidR="002D4CE9" w:rsidRPr="00142FEF">
              <w:rPr>
                <w:rFonts w:ascii="Times New Roman" w:hAnsi="Times New Roman" w:cs="Times New Roman"/>
                <w:sz w:val="16"/>
                <w:szCs w:val="16"/>
              </w:rPr>
              <w:t xml:space="preserve"> EBYS üzerinden </w:t>
            </w:r>
            <w:proofErr w:type="spellStart"/>
            <w:r w:rsidR="002D4CE9" w:rsidRPr="00142FEF">
              <w:rPr>
                <w:rFonts w:ascii="Times New Roman" w:hAnsi="Times New Roman" w:cs="Times New Roman"/>
                <w:sz w:val="16"/>
                <w:szCs w:val="16"/>
              </w:rPr>
              <w:t>Enstitü’ye</w:t>
            </w:r>
            <w:proofErr w:type="spellEnd"/>
            <w:r w:rsidR="002D4CE9" w:rsidRPr="00142FEF">
              <w:rPr>
                <w:rFonts w:ascii="Times New Roman" w:hAnsi="Times New Roman" w:cs="Times New Roman"/>
                <w:sz w:val="16"/>
                <w:szCs w:val="16"/>
              </w:rPr>
              <w:t xml:space="preserve"> gönderilmelidir.</w:t>
            </w:r>
          </w:p>
          <w:p w14:paraId="4102736C" w14:textId="63966CCF" w:rsidR="00EE3D99" w:rsidRPr="002D4CE9" w:rsidRDefault="002D4CE9" w:rsidP="00142FEF">
            <w:pPr>
              <w:pStyle w:val="ListeParagraf"/>
              <w:numPr>
                <w:ilvl w:val="0"/>
                <w:numId w:val="7"/>
              </w:numPr>
              <w:tabs>
                <w:tab w:val="left" w:pos="225"/>
              </w:tabs>
              <w:ind w:left="0" w:firstLine="1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="00EE3D99" w:rsidRPr="00142FEF">
              <w:rPr>
                <w:rFonts w:ascii="Times New Roman" w:hAnsi="Times New Roman" w:cs="Times New Roman"/>
                <w:sz w:val="16"/>
                <w:szCs w:val="16"/>
              </w:rPr>
              <w:t>özlü sınav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vraklarında </w:t>
            </w:r>
            <w:r w:rsidR="00EE3D99" w:rsidRPr="00142FEF">
              <w:rPr>
                <w:rFonts w:ascii="Times New Roman" w:hAnsi="Times New Roman" w:cs="Times New Roman"/>
                <w:sz w:val="16"/>
                <w:szCs w:val="16"/>
              </w:rPr>
              <w:t xml:space="preserve">sadece tüm adaylara sorulan sorular </w:t>
            </w:r>
            <w:r w:rsidR="00142FEF" w:rsidRPr="00142FEF">
              <w:rPr>
                <w:rFonts w:ascii="Times New Roman" w:hAnsi="Times New Roman" w:cs="Times New Roman"/>
                <w:sz w:val="16"/>
                <w:szCs w:val="16"/>
              </w:rPr>
              <w:t xml:space="preserve">EBYS üzerinden </w:t>
            </w:r>
            <w:proofErr w:type="spellStart"/>
            <w:r w:rsidR="00C44432" w:rsidRPr="00142FEF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EE3D99" w:rsidRPr="00142FEF">
              <w:rPr>
                <w:rFonts w:ascii="Times New Roman" w:hAnsi="Times New Roman" w:cs="Times New Roman"/>
                <w:sz w:val="16"/>
                <w:szCs w:val="16"/>
              </w:rPr>
              <w:t>nstitü</w:t>
            </w:r>
            <w:r w:rsidR="00C44432" w:rsidRPr="00142FEF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="00EE3D99" w:rsidRPr="00142FEF">
              <w:rPr>
                <w:rFonts w:ascii="Times New Roman" w:hAnsi="Times New Roman" w:cs="Times New Roman"/>
                <w:sz w:val="16"/>
                <w:szCs w:val="16"/>
              </w:rPr>
              <w:t>ye</w:t>
            </w:r>
            <w:proofErr w:type="spellEnd"/>
            <w:r w:rsidR="00EE3D99" w:rsidRPr="00142FEF">
              <w:rPr>
                <w:rFonts w:ascii="Times New Roman" w:hAnsi="Times New Roman" w:cs="Times New Roman"/>
                <w:sz w:val="16"/>
                <w:szCs w:val="16"/>
              </w:rPr>
              <w:t xml:space="preserve"> gönderilmelidir.</w:t>
            </w:r>
          </w:p>
        </w:tc>
      </w:tr>
    </w:tbl>
    <w:p w14:paraId="6CAD27D0" w14:textId="636275CC" w:rsidR="00FE0D61" w:rsidRPr="00FE0D61" w:rsidRDefault="00FE0D61" w:rsidP="00CD6E0D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665DBD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86529F" w14:paraId="2F90B67A" w14:textId="77777777" w:rsidTr="0086529F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9C6A7F0" w:rsidR="005F3207" w:rsidRPr="0086529F" w:rsidRDefault="00CD6E0D" w:rsidP="0086529F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86529F">
            <w:rPr>
              <w:rFonts w:ascii="Times New Roman" w:hAnsi="Times New Roman"/>
              <w:sz w:val="18"/>
              <w:szCs w:val="18"/>
            </w:rPr>
            <w:t>Bilimsel Değerlendirme Sınav</w:t>
          </w:r>
          <w:r w:rsidR="00BB00D5">
            <w:rPr>
              <w:rFonts w:ascii="Times New Roman" w:hAnsi="Times New Roman"/>
              <w:sz w:val="18"/>
              <w:szCs w:val="18"/>
            </w:rPr>
            <w:t xml:space="preserve"> </w:t>
          </w:r>
          <w:r w:rsidRPr="0086529F">
            <w:rPr>
              <w:rFonts w:ascii="Times New Roman" w:hAnsi="Times New Roman"/>
              <w:sz w:val="18"/>
              <w:szCs w:val="18"/>
            </w:rPr>
            <w:t>Tutanağı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86529F" w:rsidRDefault="005F3207" w:rsidP="0086529F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86529F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86529F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86529F">
            <w:rPr>
              <w:rFonts w:ascii="Times New Roman" w:hAnsi="Times New Roman"/>
              <w:sz w:val="18"/>
              <w:szCs w:val="18"/>
            </w:rPr>
            <w:t>0</w:t>
          </w:r>
          <w:r w:rsidR="009C7C77" w:rsidRPr="0086529F">
            <w:rPr>
              <w:rFonts w:ascii="Times New Roman" w:hAnsi="Times New Roman"/>
              <w:sz w:val="18"/>
              <w:szCs w:val="18"/>
            </w:rPr>
            <w:t>5</w:t>
          </w:r>
          <w:r w:rsidR="00CB00EF" w:rsidRPr="0086529F">
            <w:rPr>
              <w:rFonts w:ascii="Times New Roman" w:hAnsi="Times New Roman"/>
              <w:sz w:val="18"/>
              <w:szCs w:val="18"/>
            </w:rPr>
            <w:t>.</w:t>
          </w:r>
          <w:r w:rsidR="00B052AF" w:rsidRPr="0086529F">
            <w:rPr>
              <w:rFonts w:ascii="Times New Roman" w:hAnsi="Times New Roman"/>
              <w:sz w:val="18"/>
              <w:szCs w:val="18"/>
            </w:rPr>
            <w:t>0</w:t>
          </w:r>
          <w:r w:rsidR="009C7C77" w:rsidRPr="0086529F">
            <w:rPr>
              <w:rFonts w:ascii="Times New Roman" w:hAnsi="Times New Roman"/>
              <w:sz w:val="18"/>
              <w:szCs w:val="18"/>
            </w:rPr>
            <w:t>2</w:t>
          </w:r>
          <w:r w:rsidRPr="0086529F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86529F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30F45E51" w:rsidR="005F3207" w:rsidRPr="0086529F" w:rsidRDefault="005F3207" w:rsidP="0086529F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86529F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86529F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86529F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86529F">
            <w:rPr>
              <w:rFonts w:ascii="Times New Roman" w:hAnsi="Times New Roman"/>
              <w:b/>
              <w:sz w:val="18"/>
              <w:szCs w:val="18"/>
            </w:rPr>
            <w:t>_</w:t>
          </w:r>
          <w:r w:rsidR="00CD6E0D" w:rsidRPr="0086529F">
            <w:rPr>
              <w:rFonts w:ascii="Times New Roman" w:hAnsi="Times New Roman"/>
              <w:b/>
              <w:sz w:val="18"/>
              <w:szCs w:val="18"/>
            </w:rPr>
            <w:t>2</w:t>
          </w:r>
          <w:r w:rsidR="00BB00D5">
            <w:rPr>
              <w:rFonts w:ascii="Times New Roman" w:hAnsi="Times New Roman"/>
              <w:b/>
              <w:sz w:val="18"/>
              <w:szCs w:val="18"/>
            </w:rPr>
            <w:t>1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C34B6"/>
    <w:multiLevelType w:val="hybridMultilevel"/>
    <w:tmpl w:val="88DCDCE6"/>
    <w:lvl w:ilvl="0" w:tplc="09FE93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CC0AE3"/>
    <w:multiLevelType w:val="hybridMultilevel"/>
    <w:tmpl w:val="A1B648B2"/>
    <w:lvl w:ilvl="0" w:tplc="3632AF20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6"/>
  </w:num>
  <w:num w:numId="2" w16cid:durableId="1696692259">
    <w:abstractNumId w:val="2"/>
  </w:num>
  <w:num w:numId="3" w16cid:durableId="683870562">
    <w:abstractNumId w:val="5"/>
  </w:num>
  <w:num w:numId="4" w16cid:durableId="1644650615">
    <w:abstractNumId w:val="0"/>
  </w:num>
  <w:num w:numId="5" w16cid:durableId="630138652">
    <w:abstractNumId w:val="1"/>
  </w:num>
  <w:num w:numId="6" w16cid:durableId="1857187622">
    <w:abstractNumId w:val="3"/>
  </w:num>
  <w:num w:numId="7" w16cid:durableId="15191560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0EA2"/>
    <w:rsid w:val="00045C19"/>
    <w:rsid w:val="0006046A"/>
    <w:rsid w:val="00066745"/>
    <w:rsid w:val="0008538D"/>
    <w:rsid w:val="0009059D"/>
    <w:rsid w:val="000A2DBF"/>
    <w:rsid w:val="000B2F1F"/>
    <w:rsid w:val="000B7954"/>
    <w:rsid w:val="000C47FE"/>
    <w:rsid w:val="000D0BA7"/>
    <w:rsid w:val="000F5D69"/>
    <w:rsid w:val="0014078E"/>
    <w:rsid w:val="00142FEF"/>
    <w:rsid w:val="0015310D"/>
    <w:rsid w:val="00155B1A"/>
    <w:rsid w:val="0016288D"/>
    <w:rsid w:val="00163BBC"/>
    <w:rsid w:val="00164614"/>
    <w:rsid w:val="001E6C9B"/>
    <w:rsid w:val="002106D1"/>
    <w:rsid w:val="00257BBB"/>
    <w:rsid w:val="00277C44"/>
    <w:rsid w:val="002808CA"/>
    <w:rsid w:val="00295749"/>
    <w:rsid w:val="002D4CE9"/>
    <w:rsid w:val="002D5A8D"/>
    <w:rsid w:val="00305DB4"/>
    <w:rsid w:val="003225B6"/>
    <w:rsid w:val="00323B45"/>
    <w:rsid w:val="003444A8"/>
    <w:rsid w:val="00346F50"/>
    <w:rsid w:val="00353F73"/>
    <w:rsid w:val="003831AA"/>
    <w:rsid w:val="003B035A"/>
    <w:rsid w:val="003C4BF4"/>
    <w:rsid w:val="003D4518"/>
    <w:rsid w:val="003E06EC"/>
    <w:rsid w:val="004351C8"/>
    <w:rsid w:val="00472008"/>
    <w:rsid w:val="004A1535"/>
    <w:rsid w:val="004A7BF3"/>
    <w:rsid w:val="004B17FC"/>
    <w:rsid w:val="005039B4"/>
    <w:rsid w:val="00514107"/>
    <w:rsid w:val="005242BE"/>
    <w:rsid w:val="00525BA8"/>
    <w:rsid w:val="005311E9"/>
    <w:rsid w:val="00543CA3"/>
    <w:rsid w:val="005543CB"/>
    <w:rsid w:val="00585DEC"/>
    <w:rsid w:val="005D3767"/>
    <w:rsid w:val="005E72A0"/>
    <w:rsid w:val="005F3207"/>
    <w:rsid w:val="00631522"/>
    <w:rsid w:val="00637B13"/>
    <w:rsid w:val="00640833"/>
    <w:rsid w:val="00650654"/>
    <w:rsid w:val="00661FE3"/>
    <w:rsid w:val="00663344"/>
    <w:rsid w:val="00665DBD"/>
    <w:rsid w:val="00685F40"/>
    <w:rsid w:val="006A568D"/>
    <w:rsid w:val="006C377C"/>
    <w:rsid w:val="006F055D"/>
    <w:rsid w:val="00711736"/>
    <w:rsid w:val="007374AF"/>
    <w:rsid w:val="007A0ED3"/>
    <w:rsid w:val="007A1B7B"/>
    <w:rsid w:val="007D3A17"/>
    <w:rsid w:val="007E0584"/>
    <w:rsid w:val="007F1A04"/>
    <w:rsid w:val="007F33E0"/>
    <w:rsid w:val="00802CD9"/>
    <w:rsid w:val="00813991"/>
    <w:rsid w:val="00820A28"/>
    <w:rsid w:val="00850F29"/>
    <w:rsid w:val="0086529F"/>
    <w:rsid w:val="00884991"/>
    <w:rsid w:val="008A7477"/>
    <w:rsid w:val="009269D8"/>
    <w:rsid w:val="00973E04"/>
    <w:rsid w:val="00995AC9"/>
    <w:rsid w:val="009A6665"/>
    <w:rsid w:val="009C6D4C"/>
    <w:rsid w:val="009C7C77"/>
    <w:rsid w:val="009D248C"/>
    <w:rsid w:val="00A14E9C"/>
    <w:rsid w:val="00A17974"/>
    <w:rsid w:val="00A2030A"/>
    <w:rsid w:val="00A46191"/>
    <w:rsid w:val="00A556EE"/>
    <w:rsid w:val="00AF6146"/>
    <w:rsid w:val="00B028F7"/>
    <w:rsid w:val="00B052AF"/>
    <w:rsid w:val="00B30E1C"/>
    <w:rsid w:val="00B47961"/>
    <w:rsid w:val="00B55079"/>
    <w:rsid w:val="00B5682D"/>
    <w:rsid w:val="00B84B04"/>
    <w:rsid w:val="00B905E2"/>
    <w:rsid w:val="00BB00D5"/>
    <w:rsid w:val="00BB0CF7"/>
    <w:rsid w:val="00BD5810"/>
    <w:rsid w:val="00C03688"/>
    <w:rsid w:val="00C05E34"/>
    <w:rsid w:val="00C256DD"/>
    <w:rsid w:val="00C420FF"/>
    <w:rsid w:val="00C44432"/>
    <w:rsid w:val="00C516D5"/>
    <w:rsid w:val="00C55F05"/>
    <w:rsid w:val="00C57BCF"/>
    <w:rsid w:val="00C6481B"/>
    <w:rsid w:val="00C757A1"/>
    <w:rsid w:val="00CB00EF"/>
    <w:rsid w:val="00CB34AE"/>
    <w:rsid w:val="00CB4F0D"/>
    <w:rsid w:val="00CD6E0D"/>
    <w:rsid w:val="00CF2A81"/>
    <w:rsid w:val="00D07981"/>
    <w:rsid w:val="00D1123D"/>
    <w:rsid w:val="00D27BE1"/>
    <w:rsid w:val="00D35FCF"/>
    <w:rsid w:val="00D7669C"/>
    <w:rsid w:val="00D8073B"/>
    <w:rsid w:val="00D808BD"/>
    <w:rsid w:val="00D915A4"/>
    <w:rsid w:val="00DA2355"/>
    <w:rsid w:val="00DB2C84"/>
    <w:rsid w:val="00DC2211"/>
    <w:rsid w:val="00DC6F8D"/>
    <w:rsid w:val="00DD1FEB"/>
    <w:rsid w:val="00DE47DD"/>
    <w:rsid w:val="00DF423E"/>
    <w:rsid w:val="00DF5403"/>
    <w:rsid w:val="00E910F2"/>
    <w:rsid w:val="00E9235A"/>
    <w:rsid w:val="00E9717E"/>
    <w:rsid w:val="00EB6B68"/>
    <w:rsid w:val="00EC31D4"/>
    <w:rsid w:val="00ED0C4A"/>
    <w:rsid w:val="00EE0F7A"/>
    <w:rsid w:val="00EE3D99"/>
    <w:rsid w:val="00EE74C6"/>
    <w:rsid w:val="00F00E8F"/>
    <w:rsid w:val="00F01594"/>
    <w:rsid w:val="00F3760C"/>
    <w:rsid w:val="00F40121"/>
    <w:rsid w:val="00F61C1B"/>
    <w:rsid w:val="00F74865"/>
    <w:rsid w:val="00FA5A88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85</cp:revision>
  <cp:lastPrinted>2023-12-27T11:46:00Z</cp:lastPrinted>
  <dcterms:created xsi:type="dcterms:W3CDTF">2021-08-12T09:53:00Z</dcterms:created>
  <dcterms:modified xsi:type="dcterms:W3CDTF">2024-03-21T11:57:00Z</dcterms:modified>
</cp:coreProperties>
</file>